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94E33A" w14:textId="77777777" w:rsidR="00AA1FCD" w:rsidRPr="004F2031" w:rsidRDefault="00AA1FCD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14:paraId="09DF93C6" w14:textId="52E04C8F" w:rsidR="00C33889" w:rsidRPr="00C33889" w:rsidRDefault="00C33889" w:rsidP="00C33889">
      <w:pPr>
        <w:pStyle w:val="NormalWeb"/>
        <w:jc w:val="right"/>
        <w:rPr>
          <w:rFonts w:ascii="Times" w:hAnsi="Times"/>
          <w:color w:val="000000"/>
          <w:sz w:val="10"/>
          <w:szCs w:val="10"/>
        </w:rPr>
      </w:pPr>
      <w:r w:rsidRPr="00C33889">
        <w:rPr>
          <w:rFonts w:ascii="Times" w:hAnsi="Times"/>
          <w:color w:val="000000"/>
          <w:sz w:val="10"/>
          <w:szCs w:val="10"/>
        </w:rPr>
        <w:t>Appendix No. 1.5 to the Resolution No. 7/2023</w:t>
      </w:r>
      <w:r w:rsidRPr="00C33889">
        <w:rPr>
          <w:rFonts w:ascii="Times" w:hAnsi="Times"/>
          <w:color w:val="000000"/>
          <w:sz w:val="10"/>
          <w:szCs w:val="10"/>
          <w:lang w:val="en-US"/>
        </w:rPr>
        <w:t xml:space="preserve"> </w:t>
      </w:r>
      <w:r w:rsidRPr="00C33889">
        <w:rPr>
          <w:rFonts w:ascii="Times" w:hAnsi="Times"/>
          <w:color w:val="000000"/>
          <w:sz w:val="10"/>
          <w:szCs w:val="10"/>
        </w:rPr>
        <w:t>of the Rector of the University of Rzeszów</w:t>
      </w:r>
    </w:p>
    <w:p w14:paraId="77DFFE1C" w14:textId="77777777" w:rsidR="00C33889" w:rsidRPr="00C33889" w:rsidRDefault="00C33889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PL"/>
        </w:rPr>
      </w:pPr>
    </w:p>
    <w:p w14:paraId="3ADDE1D7" w14:textId="7AAA71E3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6D2DD0AA" w14:textId="232C2FCC" w:rsidR="00AA1FCD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 w:rsidR="00AB7ABC"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7D730A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</w:t>
      </w:r>
      <w:r w:rsidR="00BA78AA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036AA9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413D82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</w:p>
    <w:p w14:paraId="5DD5D0B0" w14:textId="4216BF93" w:rsidR="00C33889" w:rsidRPr="00C33889" w:rsidRDefault="00C33889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4/2025</w:t>
      </w:r>
    </w:p>
    <w:p w14:paraId="11AB089D" w14:textId="77777777" w:rsidR="00AA1FCD" w:rsidRPr="004F2031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14:paraId="69763671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1C26A0" w14:paraId="33B6962C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7136AD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F763A5" w14:textId="6D572618" w:rsidR="00AA1FCD" w:rsidRPr="00C265D5" w:rsidRDefault="00173AFC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173AFC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20</w:t>
            </w:r>
            <w:r w:rsidRPr="00173AFC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TH</w:t>
            </w:r>
            <w:r w:rsidRPr="00173AFC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C</w:t>
            </w:r>
            <w:r w:rsidR="006C15AA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TURY</w:t>
            </w:r>
            <w:r w:rsidRPr="00173AFC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</w:t>
            </w:r>
            <w:r w:rsidR="006C15AA" w:rsidRPr="00173AFC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BRITISH </w:t>
            </w:r>
            <w:r w:rsidRPr="00173AFC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NOVEL</w:t>
            </w:r>
          </w:p>
        </w:tc>
      </w:tr>
      <w:tr w:rsidR="00AA1FCD" w:rsidRPr="00F83D6D" w14:paraId="1AEF7D7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6B4D3F0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23373D4" w14:textId="77777777" w:rsidR="00AA1FCD" w:rsidRPr="00C265D5" w:rsidRDefault="00C265D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</w:pPr>
            <w:r w:rsidRPr="00C265D5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FACULTY OF HUMANITIES</w:t>
            </w:r>
          </w:p>
        </w:tc>
      </w:tr>
      <w:tr w:rsidR="00AA1FCD" w:rsidRPr="00F83D6D" w14:paraId="488A94B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0ACCB7D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078062" w14:textId="77777777" w:rsidR="00C265D5" w:rsidRPr="00C265D5" w:rsidRDefault="00C265D5" w:rsidP="00C265D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C265D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EPARTMENT OF ENGLISH STUDIES</w:t>
            </w:r>
          </w:p>
          <w:p w14:paraId="2AD500C0" w14:textId="77777777"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4F2031" w14:paraId="4CCBE42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7786849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455B4A" w14:textId="77777777" w:rsidR="00AA1FCD" w:rsidRPr="004F2031" w:rsidRDefault="00C265D5" w:rsidP="00C265D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C265D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ENGLISH STUDIES</w:t>
            </w:r>
          </w:p>
        </w:tc>
      </w:tr>
      <w:tr w:rsidR="00AA1FCD" w:rsidRPr="004F2031" w14:paraId="69B9779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4FC5D79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09AB25E" w14:textId="77777777" w:rsidR="00AA1FCD" w:rsidRPr="004F2031" w:rsidRDefault="00173AFC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M</w:t>
            </w:r>
            <w:r w:rsidR="00C265D5" w:rsidRPr="00C265D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A level</w:t>
            </w:r>
          </w:p>
        </w:tc>
      </w:tr>
      <w:tr w:rsidR="00AA1FCD" w:rsidRPr="004F2031" w14:paraId="44CE187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2DEBF2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BC161B3" w14:textId="77777777" w:rsidR="00AA1FCD" w:rsidRPr="00C265D5" w:rsidRDefault="00C265D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C265D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GENERAL ACADEMIC</w:t>
            </w:r>
          </w:p>
        </w:tc>
      </w:tr>
      <w:tr w:rsidR="00AA1FCD" w:rsidRPr="004F2031" w14:paraId="289384F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8DAAF5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2E43A0B" w14:textId="77777777" w:rsidR="00AA1FCD" w:rsidRPr="00C265D5" w:rsidRDefault="00C265D5" w:rsidP="00C265D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C265D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FULL-TIME STUDIES</w:t>
            </w:r>
          </w:p>
        </w:tc>
      </w:tr>
      <w:tr w:rsidR="00AA1FCD" w:rsidRPr="00C265D5" w14:paraId="6F1A61E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6026A9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9B7E6B5" w14:textId="77777777" w:rsidR="00AA1FCD" w:rsidRPr="00C265D5" w:rsidRDefault="00173AFC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  <w:t>YEAR 1, SUMMER</w:t>
            </w:r>
            <w:r w:rsidR="00C265D5" w:rsidRPr="00C265D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  <w:t xml:space="preserve"> SEMESTER</w:t>
            </w:r>
          </w:p>
        </w:tc>
      </w:tr>
      <w:tr w:rsidR="00AA1FCD" w:rsidRPr="004F2031" w14:paraId="22F9EB7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22AC4F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DD22C4B" w14:textId="77777777" w:rsidR="00AA1FCD" w:rsidRPr="00C265D5" w:rsidRDefault="00C265D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C265D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MAJOR</w:t>
            </w:r>
          </w:p>
        </w:tc>
      </w:tr>
      <w:tr w:rsidR="00AA1FCD" w:rsidRPr="004F2031" w14:paraId="56690FC4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8CA6913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82DF6FD" w14:textId="601FFBF3" w:rsidR="00AA1FCD" w:rsidRPr="004F2031" w:rsidRDefault="00C265D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13D82" w14:paraId="624DB3A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8EB376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88786DD" w14:textId="05735F6F" w:rsidR="00AA1FCD" w:rsidRPr="004F2031" w:rsidRDefault="001C538B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r</w:t>
            </w:r>
            <w:proofErr w:type="spellEnd"/>
            <w:r w:rsidR="00C265D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hab. </w:t>
            </w:r>
            <w:r w:rsidR="00C265D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SŁAWOMIR KOZIOŁ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, </w:t>
            </w:r>
            <w:r w:rsidR="001753D3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p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rof. UR </w:t>
            </w:r>
          </w:p>
        </w:tc>
      </w:tr>
      <w:tr w:rsidR="00AA1FCD" w:rsidRPr="00413D82" w14:paraId="2CCF2EE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9F333E3" w14:textId="77777777" w:rsidR="00AA1FCD" w:rsidRPr="00C265D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C265D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21A7A35" w14:textId="244CAC1B" w:rsidR="00AA1FCD" w:rsidRPr="00C265D5" w:rsidRDefault="001C538B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r</w:t>
            </w:r>
            <w:proofErr w:type="spellEnd"/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hab.</w:t>
            </w:r>
            <w:r w:rsidR="00C265D5" w:rsidRPr="00C265D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SŁAWOMIR KOZIOŁ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, </w:t>
            </w:r>
            <w:r w:rsidR="001753D3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p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rof. UR</w:t>
            </w:r>
          </w:p>
        </w:tc>
      </w:tr>
    </w:tbl>
    <w:p w14:paraId="2348149D" w14:textId="77777777" w:rsidR="00AA1FCD" w:rsidRPr="00C265D5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1F4B8EB3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30AE1D54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22A7F11D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1FD9B7F5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>1.</w:t>
      </w:r>
      <w:proofErr w:type="gramStart"/>
      <w:r w:rsidRPr="004F2031">
        <w:rPr>
          <w:rFonts w:ascii="Corbel" w:hAnsi="Corbel" w:cs="Tahoma"/>
          <w:color w:val="auto"/>
          <w:sz w:val="24"/>
          <w:szCs w:val="24"/>
          <w:lang w:val="en-GB"/>
        </w:rPr>
        <w:t>1.Learning</w:t>
      </w:r>
      <w:proofErr w:type="gramEnd"/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 format – number of hours and ECTS credits </w:t>
      </w:r>
    </w:p>
    <w:p w14:paraId="7E730459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A1FCD" w:rsidRPr="004F2031" w14:paraId="6B048308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D7ABC13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088DF48E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8EBA249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BD94ED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E0709BD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F0D4FA2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7CB4C7A0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5B33CB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BDED78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FF1548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AE050AF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A842822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26639EF5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23AC37" w14:textId="77777777" w:rsidR="00AA1FCD" w:rsidRPr="004F2031" w:rsidRDefault="00C265D5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1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927972" w14:textId="77777777" w:rsidR="00AA1FCD" w:rsidRPr="004F2031" w:rsidRDefault="00FB5664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1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449DE7B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0E90D3E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ADE768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5933922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C03713D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B1C3197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3A72E37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FA4F54E" w14:textId="77777777" w:rsidR="00AA1FCD" w:rsidRPr="004F2031" w:rsidRDefault="002E6C4C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</w:t>
            </w:r>
          </w:p>
        </w:tc>
      </w:tr>
    </w:tbl>
    <w:p w14:paraId="56D5ECF4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67F01F3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1EA3AE7" w14:textId="77777777" w:rsidR="00AA1FCD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11E2730F" w14:textId="77777777" w:rsidR="002E6C4C" w:rsidRPr="004F2031" w:rsidRDefault="002E6C4C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</w:p>
    <w:p w14:paraId="3764B056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conducted in a traditional way</w:t>
      </w:r>
    </w:p>
    <w:p w14:paraId="2CCDB25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6A3F073F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0F05E7B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096F334" w14:textId="77777777" w:rsidR="00AA1FCD" w:rsidRPr="004F2031" w:rsidRDefault="002E6C4C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pass with a grade</w:t>
      </w:r>
    </w:p>
    <w:p w14:paraId="69FCF3AB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281CE8F9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413D82" w14:paraId="7E2E57C2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82269FA" w14:textId="77777777" w:rsidR="00AA1FCD" w:rsidRPr="004F2031" w:rsidRDefault="002E6C4C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2E6C4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KNOWLEDGE OF ENGLISH AT AN ADVANCED LEVEL</w:t>
            </w:r>
          </w:p>
          <w:p w14:paraId="5B488DA3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096E7CC3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6EB4F072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2E793AAE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7BCCE306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52E9B3F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AAA331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E76FF2E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56284AE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62CF16F3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AA1FCD" w:rsidRPr="00413D82" w14:paraId="14ED9C61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DB0529A" w14:textId="77777777" w:rsidR="00AA1FCD" w:rsidRPr="004F2031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5DAE1F" w14:textId="77777777" w:rsidR="00AA1FCD" w:rsidRPr="00D32CA9" w:rsidRDefault="00173AFC" w:rsidP="00173AFC">
            <w:pPr>
              <w:pStyle w:val="Podpunkty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US"/>
              </w:rPr>
            </w:pPr>
            <w:r w:rsidRPr="00173AFC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US"/>
              </w:rPr>
              <w:t xml:space="preserve">to make students familiar with the most important novels of </w:t>
            </w: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US"/>
              </w:rPr>
              <w:t xml:space="preserve">the </w:t>
            </w:r>
            <w:r w:rsidRPr="00173AFC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US"/>
              </w:rPr>
              <w:t>20</w:t>
            </w:r>
            <w:r w:rsidRPr="00173AFC">
              <w:rPr>
                <w:rFonts w:ascii="Corbel" w:eastAsia="Calibri" w:hAnsi="Corbel" w:cs="Tahoma"/>
                <w:b w:val="0"/>
                <w:i/>
                <w:color w:val="auto"/>
                <w:sz w:val="24"/>
                <w:vertAlign w:val="superscript"/>
                <w:lang w:val="en-US"/>
              </w:rPr>
              <w:t>th</w:t>
            </w:r>
            <w:r w:rsidRPr="00173AFC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US"/>
              </w:rPr>
              <w:t>-century British literature, and with the changes of literary techniques used in novel writing throughout the century.</w:t>
            </w:r>
          </w:p>
        </w:tc>
      </w:tr>
      <w:tr w:rsidR="00173AFC" w:rsidRPr="00413D82" w14:paraId="305CB245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A94E2CB" w14:textId="77777777" w:rsidR="00173AFC" w:rsidRPr="004F2031" w:rsidRDefault="00173AFC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</w:t>
            </w: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CCD705F" w14:textId="77777777" w:rsidR="00173AFC" w:rsidRPr="00D32CA9" w:rsidRDefault="00173AFC" w:rsidP="00D32CA9">
            <w:pPr>
              <w:pStyle w:val="Podpunkty"/>
              <w:ind w:left="0"/>
              <w:jc w:val="left"/>
              <w:rPr>
                <w:rFonts w:ascii="Corbel" w:hAnsi="Corbel" w:cs="Tahoma"/>
                <w:i/>
                <w:color w:val="auto"/>
                <w:lang w:val="en-US"/>
              </w:rPr>
            </w:pPr>
            <w:r w:rsidRPr="00173AFC">
              <w:rPr>
                <w:rFonts w:ascii="Corbel" w:hAnsi="Corbel" w:cs="Tahoma"/>
                <w:i/>
                <w:color w:val="auto"/>
                <w:lang w:val="en-US"/>
              </w:rPr>
              <w:t>to underline the relationship between traditional or innovative techniques/themes and the general conditions of life and outlooks</w:t>
            </w:r>
          </w:p>
        </w:tc>
      </w:tr>
      <w:tr w:rsidR="00173AFC" w:rsidRPr="00413D82" w14:paraId="033D7518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F2FDF06" w14:textId="77777777" w:rsidR="00173AFC" w:rsidRPr="004F2031" w:rsidRDefault="00173AFC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</w:t>
            </w: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A8BE0D8" w14:textId="77777777" w:rsidR="00173AFC" w:rsidRPr="00D32CA9" w:rsidRDefault="00173AFC" w:rsidP="00D32CA9">
            <w:pPr>
              <w:pStyle w:val="Podpunkty"/>
              <w:ind w:left="0"/>
              <w:jc w:val="left"/>
              <w:rPr>
                <w:rFonts w:ascii="Corbel" w:hAnsi="Corbel" w:cs="Tahoma"/>
                <w:i/>
                <w:color w:val="auto"/>
                <w:lang w:val="en-US"/>
              </w:rPr>
            </w:pPr>
            <w:r w:rsidRPr="00173AFC">
              <w:rPr>
                <w:rFonts w:ascii="Corbel" w:hAnsi="Corbel" w:cs="Tahoma"/>
                <w:i/>
                <w:color w:val="auto"/>
                <w:lang w:val="en-US"/>
              </w:rPr>
              <w:t>to arouse students’ interest in the literary techniques used in writing of fiction.</w:t>
            </w:r>
          </w:p>
        </w:tc>
      </w:tr>
    </w:tbl>
    <w:p w14:paraId="67C1DD2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34E0D4B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460C4D9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7F6C810F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</w:t>
      </w:r>
      <w:proofErr w:type="gramStart"/>
      <w:r w:rsidRPr="004F2031">
        <w:rPr>
          <w:rFonts w:ascii="Corbel" w:hAnsi="Corbel" w:cs="Tahoma"/>
          <w:color w:val="auto"/>
          <w:szCs w:val="24"/>
          <w:lang w:val="en-GB"/>
        </w:rPr>
        <w:t xml:space="preserve">Outcomes  </w:t>
      </w:r>
      <w:r w:rsidRPr="004F2031">
        <w:rPr>
          <w:rFonts w:ascii="Corbel" w:hAnsi="Corbel"/>
          <w:color w:val="auto"/>
          <w:szCs w:val="24"/>
          <w:lang w:val="en-GB"/>
        </w:rPr>
        <w:t>(</w:t>
      </w:r>
      <w:proofErr w:type="gramEnd"/>
      <w:r w:rsidRPr="004F2031">
        <w:rPr>
          <w:rFonts w:ascii="Corbel" w:hAnsi="Corbel"/>
          <w:color w:val="auto"/>
          <w:szCs w:val="24"/>
          <w:lang w:val="en-GB"/>
        </w:rPr>
        <w:t>to be completed by the coordinator)</w:t>
      </w:r>
    </w:p>
    <w:p w14:paraId="00A0208D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1A0D7DB1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413D82" w14:paraId="4C6156A0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9BB92F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B1C02C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7CA42F93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1C20C5E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D32CA9" w14:paraId="04AD99CD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D452838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24BBFD" w14:textId="77777777" w:rsidR="00AA1FCD" w:rsidRPr="00524567" w:rsidRDefault="00524567" w:rsidP="00524567">
            <w:pPr>
              <w:rPr>
                <w:rFonts w:ascii="Calibri" w:hAnsi="Calibri" w:cs="Calibri"/>
                <w:lang w:val="en-US" w:eastAsia="pl-PL"/>
              </w:rPr>
            </w:pPr>
            <w:r>
              <w:rPr>
                <w:rFonts w:ascii="Calibri" w:hAnsi="Calibri" w:cs="Calibri"/>
                <w:lang w:val="en-US" w:eastAsia="pl-PL"/>
              </w:rPr>
              <w:t xml:space="preserve">Student </w:t>
            </w:r>
            <w:r w:rsidR="00173AFC" w:rsidRPr="00524567">
              <w:rPr>
                <w:rFonts w:ascii="Calibri" w:hAnsi="Calibri" w:cs="Calibri"/>
                <w:lang w:val="en-US" w:eastAsia="pl-PL"/>
              </w:rPr>
              <w:t>defines the main currents and movements in the 2oth-cent. British Novel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94CDC56" w14:textId="77777777" w:rsidR="00AA1FCD" w:rsidRPr="004F2031" w:rsidRDefault="00173A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173AF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K_W03, K_W05</w:t>
            </w:r>
          </w:p>
        </w:tc>
      </w:tr>
      <w:tr w:rsidR="00AA1FCD" w:rsidRPr="00173AFC" w14:paraId="2E172C92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2F1F6B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7916DAA" w14:textId="77777777" w:rsidR="00AA1FCD" w:rsidRPr="00524567" w:rsidRDefault="00524567" w:rsidP="00524567">
            <w:pPr>
              <w:rPr>
                <w:rFonts w:ascii="Calibri" w:hAnsi="Calibri" w:cs="Calibri"/>
                <w:b/>
                <w:smallCaps/>
                <w:lang w:val="en-GB" w:eastAsia="pl-PL"/>
              </w:rPr>
            </w:pPr>
            <w:r>
              <w:rPr>
                <w:rFonts w:ascii="Calibri" w:hAnsi="Calibri" w:cs="Calibri"/>
                <w:lang w:val="en-US" w:eastAsia="pl-PL"/>
              </w:rPr>
              <w:t>Student</w:t>
            </w:r>
            <w:r w:rsidRPr="00524567">
              <w:rPr>
                <w:rFonts w:ascii="Calibri" w:hAnsi="Calibri" w:cs="Calibri"/>
                <w:lang w:val="en-US" w:eastAsia="pl-PL"/>
              </w:rPr>
              <w:t xml:space="preserve"> </w:t>
            </w:r>
            <w:r w:rsidR="00173AFC" w:rsidRPr="00524567">
              <w:rPr>
                <w:rFonts w:ascii="Calibri" w:hAnsi="Calibri" w:cs="Calibri"/>
                <w:lang w:val="en-US" w:eastAsia="pl-PL"/>
              </w:rPr>
              <w:t>names the most important British novelists and associates them with specific literary movements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2907A5" w14:textId="77777777" w:rsidR="00AA1FCD" w:rsidRPr="004F2031" w:rsidRDefault="00173A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173AF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K_W04, K_W05</w:t>
            </w:r>
          </w:p>
        </w:tc>
      </w:tr>
      <w:tr w:rsidR="00AA1FCD" w:rsidRPr="00173AFC" w14:paraId="4F31B3E0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A159888" w14:textId="77777777" w:rsidR="00AA1FCD" w:rsidRPr="004F2031" w:rsidRDefault="00D32CA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897BCA" w14:textId="77777777" w:rsidR="00AA1FCD" w:rsidRPr="00524567" w:rsidRDefault="00524567" w:rsidP="00524567">
            <w:pPr>
              <w:rPr>
                <w:rFonts w:ascii="Calibri" w:hAnsi="Calibri" w:cs="Calibri"/>
                <w:b/>
                <w:smallCaps/>
                <w:lang w:val="en-US" w:eastAsia="pl-PL"/>
              </w:rPr>
            </w:pPr>
            <w:r>
              <w:rPr>
                <w:rFonts w:ascii="Calibri" w:hAnsi="Calibri" w:cs="Calibri"/>
                <w:lang w:val="en-US" w:eastAsia="pl-PL"/>
              </w:rPr>
              <w:t>Student</w:t>
            </w:r>
            <w:r w:rsidRPr="00524567">
              <w:rPr>
                <w:rFonts w:ascii="Calibri" w:hAnsi="Calibri" w:cs="Calibri"/>
                <w:lang w:val="en-US" w:eastAsia="pl-PL"/>
              </w:rPr>
              <w:t xml:space="preserve"> </w:t>
            </w:r>
            <w:r w:rsidR="00173AFC" w:rsidRPr="00524567">
              <w:rPr>
                <w:rFonts w:ascii="Calibri" w:hAnsi="Calibri" w:cs="Calibri"/>
                <w:lang w:val="en-US" w:eastAsia="pl-PL"/>
              </w:rPr>
              <w:t xml:space="preserve">lists and </w:t>
            </w:r>
            <w:proofErr w:type="spellStart"/>
            <w:r w:rsidR="00173AFC" w:rsidRPr="00524567">
              <w:rPr>
                <w:rFonts w:ascii="Calibri" w:hAnsi="Calibri" w:cs="Calibri"/>
                <w:lang w:val="en-US" w:eastAsia="pl-PL"/>
              </w:rPr>
              <w:t>charactirezes</w:t>
            </w:r>
            <w:proofErr w:type="spellEnd"/>
            <w:r w:rsidR="00173AFC" w:rsidRPr="00524567">
              <w:rPr>
                <w:rFonts w:ascii="Calibri" w:hAnsi="Calibri" w:cs="Calibri"/>
                <w:lang w:val="en-US" w:eastAsia="pl-PL"/>
              </w:rPr>
              <w:t xml:space="preserve"> the main novels of these writers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A5EBAD0" w14:textId="77777777" w:rsidR="00AA1FCD" w:rsidRPr="004F2031" w:rsidRDefault="00173A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173AF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K_W04</w:t>
            </w:r>
          </w:p>
        </w:tc>
      </w:tr>
      <w:tr w:rsidR="00AA1FCD" w:rsidRPr="00173AFC" w14:paraId="5ADB0B01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0CE6AF2" w14:textId="77777777" w:rsidR="00AA1FCD" w:rsidRPr="004F2031" w:rsidRDefault="00D32CA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E9A632" w14:textId="77777777" w:rsidR="00AA1FCD" w:rsidRPr="00524567" w:rsidRDefault="00524567" w:rsidP="00524567">
            <w:pPr>
              <w:rPr>
                <w:rFonts w:ascii="Calibri" w:hAnsi="Calibri" w:cs="Calibri"/>
                <w:b/>
                <w:smallCaps/>
                <w:lang w:val="en-US" w:eastAsia="pl-PL"/>
              </w:rPr>
            </w:pPr>
            <w:r>
              <w:rPr>
                <w:rFonts w:ascii="Calibri" w:hAnsi="Calibri" w:cs="Calibri"/>
                <w:lang w:val="en-US" w:eastAsia="pl-PL"/>
              </w:rPr>
              <w:t xml:space="preserve">student can </w:t>
            </w:r>
            <w:r w:rsidR="00173AFC" w:rsidRPr="00524567">
              <w:rPr>
                <w:rFonts w:ascii="Calibri" w:hAnsi="Calibri" w:cs="Calibri"/>
                <w:lang w:val="en-US" w:eastAsia="pl-PL"/>
              </w:rPr>
              <w:t>explain the issues connected with the development of literary techniques in the 20</w:t>
            </w:r>
            <w:r w:rsidR="00173AFC" w:rsidRPr="00524567">
              <w:rPr>
                <w:rFonts w:ascii="Calibri" w:hAnsi="Calibri" w:cs="Calibri"/>
                <w:vertAlign w:val="superscript"/>
                <w:lang w:val="en-US" w:eastAsia="pl-PL"/>
              </w:rPr>
              <w:t>th</w:t>
            </w:r>
            <w:r w:rsidR="00173AFC" w:rsidRPr="00524567">
              <w:rPr>
                <w:rFonts w:ascii="Calibri" w:hAnsi="Calibri" w:cs="Calibri"/>
                <w:lang w:val="en-US" w:eastAsia="pl-PL"/>
              </w:rPr>
              <w:t xml:space="preserve"> cent.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399B5AA" w14:textId="77777777" w:rsidR="00AA1FCD" w:rsidRPr="004F2031" w:rsidRDefault="00173A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173AF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K_U02, K_05</w:t>
            </w:r>
          </w:p>
        </w:tc>
      </w:tr>
      <w:tr w:rsidR="00173AFC" w:rsidRPr="00173AFC" w14:paraId="59ADFF60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4213CF" w14:textId="77777777" w:rsidR="00173AFC" w:rsidRPr="004F2031" w:rsidRDefault="00524567" w:rsidP="005245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FEBC00" w14:textId="77777777" w:rsidR="00173AFC" w:rsidRPr="00524567" w:rsidRDefault="00524567" w:rsidP="00524567">
            <w:pPr>
              <w:rPr>
                <w:rFonts w:ascii="Calibri" w:hAnsi="Calibri" w:cs="Calibri"/>
                <w:b/>
                <w:smallCaps/>
                <w:lang w:val="en-US" w:eastAsia="pl-PL"/>
              </w:rPr>
            </w:pPr>
            <w:r>
              <w:rPr>
                <w:rFonts w:ascii="Calibri" w:hAnsi="Calibri" w:cs="Calibri"/>
                <w:lang w:val="en-US" w:eastAsia="pl-PL"/>
              </w:rPr>
              <w:t xml:space="preserve">student can </w:t>
            </w:r>
            <w:r w:rsidR="00173AFC" w:rsidRPr="00524567">
              <w:rPr>
                <w:rFonts w:ascii="Calibri" w:hAnsi="Calibri" w:cs="Calibri"/>
                <w:lang w:val="en-US" w:eastAsia="pl-PL"/>
              </w:rPr>
              <w:t>interpret most characteristic examples of 20</w:t>
            </w:r>
            <w:r w:rsidR="00173AFC" w:rsidRPr="00524567">
              <w:rPr>
                <w:rFonts w:ascii="Calibri" w:hAnsi="Calibri" w:cs="Calibri"/>
                <w:vertAlign w:val="superscript"/>
                <w:lang w:val="en-US" w:eastAsia="pl-PL"/>
              </w:rPr>
              <w:t>th</w:t>
            </w:r>
            <w:r w:rsidR="00173AFC" w:rsidRPr="00524567">
              <w:rPr>
                <w:rFonts w:ascii="Calibri" w:hAnsi="Calibri" w:cs="Calibri"/>
                <w:lang w:val="en-US" w:eastAsia="pl-PL"/>
              </w:rPr>
              <w:t xml:space="preserve"> century British novel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7F10A2" w14:textId="77777777" w:rsidR="00173AFC" w:rsidRPr="004F2031" w:rsidRDefault="00173A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173AF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K_U05, K_U07</w:t>
            </w:r>
          </w:p>
        </w:tc>
      </w:tr>
    </w:tbl>
    <w:p w14:paraId="032AEEA1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2111476B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 xml:space="preserve">Course </w:t>
      </w:r>
      <w:proofErr w:type="gramStart"/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ntent  (</w:t>
      </w:r>
      <w:proofErr w:type="gramEnd"/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to be completed by the coordinator)</w:t>
      </w:r>
    </w:p>
    <w:p w14:paraId="2EED9ECE" w14:textId="77777777" w:rsidR="00AA1FCD" w:rsidRPr="004F2031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6CF20187" w14:textId="77777777" w:rsidR="00AA1FCD" w:rsidRPr="004F2031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lastRenderedPageBreak/>
        <w:t>Lectures</w:t>
      </w:r>
    </w:p>
    <w:p w14:paraId="1B3176D4" w14:textId="77777777" w:rsidR="00AA1FCD" w:rsidRPr="004F2031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0082FDF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A87450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524567" w:rsidRPr="00413D82" w14:paraId="4E880CC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561C4A" w14:textId="77777777" w:rsidR="00524567" w:rsidRPr="00524567" w:rsidRDefault="00524567" w:rsidP="003F0738">
            <w:pPr>
              <w:rPr>
                <w:rFonts w:ascii="Calibri" w:hAnsi="Calibri" w:cs="Calibri"/>
                <w:lang w:val="en-US"/>
              </w:rPr>
            </w:pPr>
            <w:r w:rsidRPr="00524567">
              <w:rPr>
                <w:rFonts w:ascii="Calibri" w:hAnsi="Calibri" w:cs="Calibri"/>
                <w:w w:val="103"/>
                <w:lang w:val="en-US"/>
              </w:rPr>
              <w:t>Edwardian novel: J. Galsworthy, A. Bennett, H. G. Wells, R. Kipling</w:t>
            </w:r>
          </w:p>
        </w:tc>
      </w:tr>
      <w:tr w:rsidR="00524567" w:rsidRPr="00413D82" w14:paraId="481060A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45E7DE3" w14:textId="77777777" w:rsidR="00524567" w:rsidRPr="00524567" w:rsidRDefault="00524567" w:rsidP="003F0738">
            <w:pPr>
              <w:rPr>
                <w:rFonts w:ascii="Calibri" w:hAnsi="Calibri" w:cs="Calibri"/>
                <w:lang w:val="fr-FR"/>
              </w:rPr>
            </w:pPr>
            <w:r w:rsidRPr="00524567">
              <w:rPr>
                <w:rFonts w:ascii="Calibri" w:hAnsi="Calibri" w:cs="Calibri"/>
                <w:w w:val="103"/>
                <w:lang w:val="fr-FR"/>
              </w:rPr>
              <w:t>Pre-</w:t>
            </w:r>
            <w:proofErr w:type="spellStart"/>
            <w:r w:rsidRPr="00524567">
              <w:rPr>
                <w:rFonts w:ascii="Calibri" w:hAnsi="Calibri" w:cs="Calibri"/>
                <w:w w:val="103"/>
                <w:lang w:val="fr-FR"/>
              </w:rPr>
              <w:t>modernist</w:t>
            </w:r>
            <w:proofErr w:type="spellEnd"/>
            <w:r w:rsidRPr="00524567">
              <w:rPr>
                <w:rFonts w:ascii="Calibri" w:hAnsi="Calibri" w:cs="Calibri"/>
                <w:w w:val="103"/>
                <w:lang w:val="fr-FR"/>
              </w:rPr>
              <w:t xml:space="preserve"> </w:t>
            </w:r>
            <w:proofErr w:type="spellStart"/>
            <w:proofErr w:type="gramStart"/>
            <w:r w:rsidRPr="00524567">
              <w:rPr>
                <w:rFonts w:ascii="Calibri" w:hAnsi="Calibri" w:cs="Calibri"/>
                <w:w w:val="103"/>
                <w:lang w:val="fr-FR"/>
              </w:rPr>
              <w:t>novel</w:t>
            </w:r>
            <w:proofErr w:type="spellEnd"/>
            <w:r w:rsidRPr="00524567">
              <w:rPr>
                <w:rFonts w:ascii="Calibri" w:hAnsi="Calibri" w:cs="Calibri"/>
                <w:w w:val="103"/>
                <w:lang w:val="fr-FR"/>
              </w:rPr>
              <w:t>:</w:t>
            </w:r>
            <w:proofErr w:type="gramEnd"/>
            <w:r w:rsidRPr="00524567">
              <w:rPr>
                <w:rFonts w:ascii="Calibri" w:hAnsi="Calibri" w:cs="Calibri"/>
                <w:w w:val="103"/>
                <w:lang w:val="fr-FR"/>
              </w:rPr>
              <w:t xml:space="preserve"> H. James</w:t>
            </w:r>
          </w:p>
        </w:tc>
      </w:tr>
      <w:tr w:rsidR="00524567" w:rsidRPr="00413D82" w14:paraId="416AEE2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757E14C" w14:textId="77777777" w:rsidR="00524567" w:rsidRPr="00524567" w:rsidRDefault="00524567" w:rsidP="003F0738">
            <w:pPr>
              <w:rPr>
                <w:rFonts w:ascii="Calibri" w:hAnsi="Calibri" w:cs="Calibri"/>
                <w:lang w:val="en-US"/>
              </w:rPr>
            </w:pPr>
            <w:r w:rsidRPr="00524567">
              <w:rPr>
                <w:rFonts w:ascii="Calibri" w:hAnsi="Calibri" w:cs="Calibri"/>
                <w:w w:val="103"/>
                <w:lang w:val="en-US"/>
              </w:rPr>
              <w:t>Early modernist novel: J. Conrad, D. H. Lawrence, D. Richardson</w:t>
            </w:r>
          </w:p>
        </w:tc>
      </w:tr>
      <w:tr w:rsidR="00524567" w:rsidRPr="00413D82" w14:paraId="236B421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3F74A9" w14:textId="77777777" w:rsidR="00524567" w:rsidRPr="00524567" w:rsidRDefault="00524567" w:rsidP="003F0738">
            <w:pPr>
              <w:rPr>
                <w:rFonts w:ascii="Calibri" w:hAnsi="Calibri" w:cs="Calibri"/>
                <w:lang w:val="en-US"/>
              </w:rPr>
            </w:pPr>
            <w:r w:rsidRPr="00524567">
              <w:rPr>
                <w:rFonts w:ascii="Calibri" w:hAnsi="Calibri" w:cs="Calibri"/>
                <w:w w:val="103"/>
                <w:lang w:val="en-US"/>
              </w:rPr>
              <w:t>High modernist novel: J. Joyce, V. Woolf</w:t>
            </w:r>
          </w:p>
        </w:tc>
      </w:tr>
      <w:tr w:rsidR="00524567" w:rsidRPr="00A53352" w14:paraId="2445131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D39697" w14:textId="77777777" w:rsidR="00524567" w:rsidRPr="00524567" w:rsidRDefault="00524567" w:rsidP="003F0738">
            <w:pPr>
              <w:rPr>
                <w:rFonts w:ascii="Calibri" w:hAnsi="Calibri" w:cs="Calibri"/>
              </w:rPr>
            </w:pPr>
            <w:r w:rsidRPr="00524567">
              <w:rPr>
                <w:rFonts w:ascii="Calibri" w:hAnsi="Calibri" w:cs="Calibri"/>
                <w:w w:val="103"/>
                <w:lang w:val="en-US"/>
              </w:rPr>
              <w:t xml:space="preserve">Novels of the thirties and forties: Ch. </w:t>
            </w:r>
            <w:proofErr w:type="spellStart"/>
            <w:r w:rsidRPr="00524567">
              <w:rPr>
                <w:rFonts w:ascii="Calibri" w:hAnsi="Calibri" w:cs="Calibri"/>
                <w:w w:val="103"/>
              </w:rPr>
              <w:t>Isherwood</w:t>
            </w:r>
            <w:proofErr w:type="spellEnd"/>
            <w:r w:rsidRPr="00524567">
              <w:rPr>
                <w:rFonts w:ascii="Calibri" w:hAnsi="Calibri" w:cs="Calibri"/>
                <w:w w:val="103"/>
              </w:rPr>
              <w:t>, G. Orwell</w:t>
            </w:r>
          </w:p>
        </w:tc>
      </w:tr>
      <w:tr w:rsidR="00524567" w:rsidRPr="00413D82" w14:paraId="6336D425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8F968D1" w14:textId="77777777" w:rsidR="00524567" w:rsidRPr="00524567" w:rsidRDefault="00524567" w:rsidP="003F0738">
            <w:pPr>
              <w:rPr>
                <w:rFonts w:ascii="Calibri" w:hAnsi="Calibri" w:cs="Calibri"/>
                <w:lang w:val="en-US"/>
              </w:rPr>
            </w:pPr>
            <w:r w:rsidRPr="00524567">
              <w:rPr>
                <w:rFonts w:ascii="Calibri" w:hAnsi="Calibri" w:cs="Calibri"/>
                <w:lang w:val="en-US"/>
              </w:rPr>
              <w:t>Novels of Angry Young Men: K. Amis</w:t>
            </w:r>
          </w:p>
        </w:tc>
      </w:tr>
      <w:tr w:rsidR="00524567" w:rsidRPr="00413D82" w14:paraId="391B17E8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756E73" w14:textId="77777777" w:rsidR="00524567" w:rsidRPr="00524567" w:rsidRDefault="00524567" w:rsidP="003F0738">
            <w:pPr>
              <w:rPr>
                <w:rFonts w:ascii="Calibri" w:hAnsi="Calibri" w:cs="Calibri"/>
                <w:lang w:val="en-US"/>
              </w:rPr>
            </w:pPr>
            <w:r w:rsidRPr="00524567">
              <w:rPr>
                <w:rFonts w:ascii="Calibri" w:hAnsi="Calibri" w:cs="Calibri"/>
                <w:lang w:val="en-US"/>
              </w:rPr>
              <w:t>Postmodernist novel: J. Fowles, S. Rushdie</w:t>
            </w:r>
          </w:p>
        </w:tc>
      </w:tr>
    </w:tbl>
    <w:p w14:paraId="5F70E8DC" w14:textId="77777777" w:rsidR="00AA1FCD" w:rsidRPr="004F2031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14:paraId="09A22800" w14:textId="77777777" w:rsidR="00AA1FCD" w:rsidRPr="004F2031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2CE546F1" w14:textId="77777777" w:rsidR="00AA1FCD" w:rsidRPr="004F2031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7CD49AE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DF5534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AA1FCD" w:rsidRPr="004F2031" w14:paraId="14CE6A9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48A429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7130F01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DDB4D4A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6D31CCE8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D7784E2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449D59EF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A8ED565" w14:textId="77777777" w:rsidR="00AA1FCD" w:rsidRPr="004F2031" w:rsidRDefault="002D7484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           </w:t>
            </w:r>
          </w:p>
        </w:tc>
      </w:tr>
    </w:tbl>
    <w:p w14:paraId="63900249" w14:textId="77777777" w:rsidR="00AA1FCD" w:rsidRPr="004F2031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26B489E8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771B4585" w14:textId="77777777" w:rsidR="0081274B" w:rsidRPr="0081274B" w:rsidRDefault="001C26A0" w:rsidP="001C26A0">
      <w:pPr>
        <w:pStyle w:val="Punktygwne"/>
        <w:spacing w:before="0" w:after="0"/>
        <w:rPr>
          <w:rFonts w:ascii="Calibri" w:hAnsi="Calibri" w:cs="Calibri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  <w:r w:rsidR="0081274B">
        <w:rPr>
          <w:rFonts w:ascii="Corbel" w:hAnsi="Corbel" w:cs="Tahoma"/>
          <w:smallCaps w:val="0"/>
          <w:color w:val="auto"/>
          <w:szCs w:val="24"/>
          <w:lang w:val="en-GB"/>
        </w:rPr>
        <w:t xml:space="preserve">: </w:t>
      </w:r>
      <w:r w:rsidR="0081274B" w:rsidRPr="0081274B">
        <w:rPr>
          <w:rFonts w:ascii="Calibri" w:hAnsi="Calibri" w:cs="Calibri"/>
          <w:b w:val="0"/>
          <w:smallCaps w:val="0"/>
          <w:color w:val="auto"/>
          <w:szCs w:val="24"/>
          <w:lang w:val="en-GB"/>
        </w:rPr>
        <w:t>a problem-solving lecture</w:t>
      </w:r>
    </w:p>
    <w:p w14:paraId="6C47010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AFEE07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EF6831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20EAF16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385FDAA0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5052FAE0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1A6F398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7FF5EF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3506EB0D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AEBF36A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28E60BBE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C5D3086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1B3682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arning format (lectures, </w:t>
            </w:r>
            <w:proofErr w:type="gram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,…</w:t>
            </w:r>
            <w:proofErr w:type="gram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)</w:t>
            </w:r>
          </w:p>
        </w:tc>
      </w:tr>
      <w:tr w:rsidR="00AA1FCD" w:rsidRPr="004F2031" w14:paraId="74329217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7412AF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  <w:r w:rsidR="0081274B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 xml:space="preserve"> - </w:t>
            </w:r>
            <w:r w:rsidR="0081274B"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</w:t>
            </w:r>
            <w:r w:rsidR="005245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0FDAFEC" w14:textId="77777777" w:rsidR="00AA1FCD" w:rsidRPr="004F2031" w:rsidRDefault="0081274B">
            <w:pPr>
              <w:pStyle w:val="Punktygwne"/>
              <w:spacing w:before="0" w:after="0"/>
              <w:rPr>
                <w:rFonts w:ascii="Corbel" w:hAnsi="Corbel"/>
                <w:b w:val="0"/>
                <w:i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F52BD3D" w14:textId="77777777" w:rsidR="00AA1FCD" w:rsidRPr="004F2031" w:rsidRDefault="0081274B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ctures</w:t>
            </w:r>
          </w:p>
        </w:tc>
      </w:tr>
    </w:tbl>
    <w:p w14:paraId="531B80C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127447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A79F5E6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73DB57A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413D82" w14:paraId="5278C385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0BDF550" w14:textId="77777777" w:rsidR="00AA1FCD" w:rsidRPr="004F2031" w:rsidRDefault="0081274B" w:rsidP="0081274B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  <w:r w:rsidRPr="0081274B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The final grade is assigned on the basis of a positive outcome of the final test; the pass level is 60%</w:t>
            </w:r>
          </w:p>
        </w:tc>
      </w:tr>
    </w:tbl>
    <w:p w14:paraId="7DF1ADC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BA419FC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2185B409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lastRenderedPageBreak/>
        <w:t xml:space="preserve">– number of hours and ECTS credits </w:t>
      </w:r>
    </w:p>
    <w:p w14:paraId="21588ECB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D6ACD3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30368E9A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4EF3FE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F348A4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6B0A3C3C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809675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CD38D5" w14:textId="77777777" w:rsidR="00AA1FCD" w:rsidRPr="004F2031" w:rsidRDefault="0081274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15</w:t>
            </w:r>
          </w:p>
        </w:tc>
      </w:tr>
      <w:tr w:rsidR="00AA1FCD" w:rsidRPr="00413D82" w14:paraId="5EC541A4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2B5C97B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2FF1495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</w:p>
        </w:tc>
      </w:tr>
      <w:tr w:rsidR="00AA1FCD" w:rsidRPr="00C265D5" w14:paraId="6FA51F17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074132F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010CD6A" w14:textId="77777777" w:rsidR="00AA1FCD" w:rsidRPr="004F2031" w:rsidRDefault="0081274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30</w:t>
            </w:r>
          </w:p>
        </w:tc>
      </w:tr>
      <w:tr w:rsidR="00AA1FCD" w:rsidRPr="004F2031" w14:paraId="66E9A1FC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A6AF6A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1A44B4E" w14:textId="77777777" w:rsidR="00AA1FCD" w:rsidRPr="004F2031" w:rsidRDefault="0081274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45</w:t>
            </w:r>
          </w:p>
        </w:tc>
      </w:tr>
      <w:tr w:rsidR="00AA1FCD" w:rsidRPr="00C265D5" w14:paraId="2D18776F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F838A9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CA26563" w14:textId="77777777" w:rsidR="00AA1FCD" w:rsidRPr="004F2031" w:rsidRDefault="0081274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2</w:t>
            </w:r>
          </w:p>
        </w:tc>
      </w:tr>
    </w:tbl>
    <w:p w14:paraId="1EAAA987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14366F7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075F16C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65F89A8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0D4CA0D5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4FC2CDEA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1E4B157A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626F3B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7E5239D8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8206C9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7E2C2EDA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83B599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DA84F9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000E5EB4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253DC75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263D4FC5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192A02D3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173AFC" w14:paraId="14B36CA4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BB0C59" w14:textId="77777777"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51D5BF45" w14:textId="77777777" w:rsidR="00AA1FCD" w:rsidRDefault="00524567" w:rsidP="005245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Bradbury M. (2001) </w:t>
            </w:r>
            <w:r w:rsidRPr="00524567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The Modern British Novel 1878-2001</w:t>
            </w: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London: Penguin Books</w:t>
            </w:r>
          </w:p>
          <w:p w14:paraId="1017AD89" w14:textId="77777777" w:rsidR="00524567" w:rsidRPr="00524567" w:rsidRDefault="00524567" w:rsidP="00524567">
            <w:pPr>
              <w:rPr>
                <w:rFonts w:asciiTheme="minorHAnsi" w:hAnsiTheme="minorHAnsi" w:cstheme="minorHAnsi"/>
                <w:b/>
                <w:lang w:val="en-US" w:eastAsia="pl-PL"/>
              </w:rPr>
            </w:pPr>
            <w:r w:rsidRPr="00524567">
              <w:rPr>
                <w:rFonts w:asciiTheme="minorHAnsi" w:hAnsiTheme="minorHAnsi" w:cstheme="minorHAnsi"/>
                <w:lang w:val="en-US" w:eastAsia="pl-PL"/>
              </w:rPr>
              <w:t>Fragments of discussed novels</w:t>
            </w:r>
          </w:p>
          <w:p w14:paraId="776910B8" w14:textId="77777777" w:rsidR="00524567" w:rsidRPr="004F2031" w:rsidRDefault="00524567" w:rsidP="005245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  <w:tr w:rsidR="00AA1FCD" w:rsidRPr="00F32FE2" w14:paraId="49D3CB18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5B848D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4BF8FF2C" w14:textId="77777777" w:rsidR="00524567" w:rsidRPr="00524567" w:rsidRDefault="00524567" w:rsidP="00524567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arter R., McRae, J. (2001) </w:t>
            </w:r>
            <w:r w:rsidRPr="00524567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 xml:space="preserve">The Routledge History of Literature in English: Britain and Ireland </w:t>
            </w: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ndon and New York: Routledge</w:t>
            </w:r>
          </w:p>
          <w:p w14:paraId="2A620EAE" w14:textId="77777777" w:rsidR="00524567" w:rsidRPr="00524567" w:rsidRDefault="00524567" w:rsidP="00524567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Rogers P. (ed.) (1987) </w:t>
            </w:r>
            <w:r w:rsidRPr="00524567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The Oxford Illustrated History of English Literature</w:t>
            </w: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Oxford: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</w:t>
            </w: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Oxford University Press</w:t>
            </w:r>
          </w:p>
          <w:p w14:paraId="0ED9FEEF" w14:textId="77777777" w:rsidR="00524567" w:rsidRPr="00524567" w:rsidRDefault="00524567" w:rsidP="00524567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Sanders A. (2004) </w:t>
            </w:r>
            <w:r w:rsidRPr="00524567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The Short Oxford History of English Literature</w:t>
            </w: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, Third Edition,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</w:t>
            </w: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Oxford: Oxford University Press</w:t>
            </w:r>
          </w:p>
          <w:p w14:paraId="5C15C282" w14:textId="77777777" w:rsidR="0081274B" w:rsidRPr="0081274B" w:rsidRDefault="00524567" w:rsidP="00524567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Sikorska</w:t>
            </w:r>
            <w:proofErr w:type="spellEnd"/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, L. (2007) </w:t>
            </w:r>
            <w:r w:rsidRPr="00524567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A Short History of English Literature</w:t>
            </w: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, </w:t>
            </w:r>
            <w:proofErr w:type="spellStart"/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Poznań</w:t>
            </w:r>
            <w:proofErr w:type="spellEnd"/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: </w:t>
            </w:r>
            <w:proofErr w:type="spellStart"/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Wydaw</w:t>
            </w:r>
            <w:proofErr w:type="spellEnd"/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.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</w:t>
            </w: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Poznańskie</w:t>
            </w:r>
          </w:p>
        </w:tc>
      </w:tr>
    </w:tbl>
    <w:p w14:paraId="5D2337B3" w14:textId="77777777" w:rsidR="00AA1FCD" w:rsidRPr="0081274B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2B1CC205" w14:textId="77777777" w:rsidR="00AA1FCD" w:rsidRPr="0081274B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094BF430" w14:textId="77777777" w:rsidR="00AA1FCD" w:rsidRPr="0081274B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41E39C05" w14:textId="77777777" w:rsidR="00AA1FCD" w:rsidRPr="0081274B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53E549B3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1E4948B9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7C779BDF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 w:rsidSect="006F307A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48C0B8" w14:textId="77777777" w:rsidR="006F307A" w:rsidRDefault="006F307A">
      <w:pPr>
        <w:spacing w:after="0" w:line="240" w:lineRule="auto"/>
      </w:pPr>
      <w:r>
        <w:separator/>
      </w:r>
    </w:p>
  </w:endnote>
  <w:endnote w:type="continuationSeparator" w:id="0">
    <w:p w14:paraId="1F2D4DB7" w14:textId="77777777" w:rsidR="006F307A" w:rsidRDefault="006F30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">
    <w:altName w:val="Times New Roman"/>
    <w:panose1 w:val="00000500000000020000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ADD9C" w14:textId="77777777" w:rsidR="00AA1FCD" w:rsidRDefault="004E100F">
    <w:pPr>
      <w:pStyle w:val="Footer"/>
      <w:spacing w:after="0" w:line="240" w:lineRule="auto"/>
      <w:jc w:val="center"/>
    </w:pPr>
    <w:r>
      <w:fldChar w:fldCharType="begin"/>
    </w:r>
    <w:r w:rsidR="002D7484">
      <w:instrText>PAGE</w:instrText>
    </w:r>
    <w:r>
      <w:fldChar w:fldCharType="separate"/>
    </w:r>
    <w:r w:rsidR="00AB7ABC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E232DE" w14:textId="77777777" w:rsidR="006F307A" w:rsidRDefault="006F307A">
      <w:pPr>
        <w:spacing w:after="0" w:line="240" w:lineRule="auto"/>
      </w:pPr>
      <w:r>
        <w:separator/>
      </w:r>
    </w:p>
  </w:footnote>
  <w:footnote w:type="continuationSeparator" w:id="0">
    <w:p w14:paraId="557CA696" w14:textId="77777777" w:rsidR="006F307A" w:rsidRDefault="006F30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514155907">
    <w:abstractNumId w:val="0"/>
  </w:num>
  <w:num w:numId="2" w16cid:durableId="1958372114">
    <w:abstractNumId w:val="1"/>
  </w:num>
  <w:num w:numId="3" w16cid:durableId="2131587116">
    <w:abstractNumId w:val="5"/>
  </w:num>
  <w:num w:numId="4" w16cid:durableId="1778909261">
    <w:abstractNumId w:val="4"/>
  </w:num>
  <w:num w:numId="5" w16cid:durableId="1991058409">
    <w:abstractNumId w:val="3"/>
  </w:num>
  <w:num w:numId="6" w16cid:durableId="20454757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rgUAU64bFiwAAAA="/>
  </w:docVars>
  <w:rsids>
    <w:rsidRoot w:val="00AA1FCD"/>
    <w:rsid w:val="0001056E"/>
    <w:rsid w:val="00036AA9"/>
    <w:rsid w:val="00084E5C"/>
    <w:rsid w:val="000C7941"/>
    <w:rsid w:val="000D0F83"/>
    <w:rsid w:val="00173AFC"/>
    <w:rsid w:val="001753D3"/>
    <w:rsid w:val="001C26A0"/>
    <w:rsid w:val="001C538B"/>
    <w:rsid w:val="0028211C"/>
    <w:rsid w:val="002D7484"/>
    <w:rsid w:val="002E6C4C"/>
    <w:rsid w:val="00300BF3"/>
    <w:rsid w:val="003730E0"/>
    <w:rsid w:val="00392E53"/>
    <w:rsid w:val="00413D82"/>
    <w:rsid w:val="004E100F"/>
    <w:rsid w:val="004F2031"/>
    <w:rsid w:val="005176CF"/>
    <w:rsid w:val="00524567"/>
    <w:rsid w:val="00547266"/>
    <w:rsid w:val="005A0650"/>
    <w:rsid w:val="005F3199"/>
    <w:rsid w:val="006A0AB3"/>
    <w:rsid w:val="006C15AA"/>
    <w:rsid w:val="006F307A"/>
    <w:rsid w:val="007C7D09"/>
    <w:rsid w:val="007D730A"/>
    <w:rsid w:val="007F72BB"/>
    <w:rsid w:val="0081274B"/>
    <w:rsid w:val="00841732"/>
    <w:rsid w:val="008E7EF6"/>
    <w:rsid w:val="009268C2"/>
    <w:rsid w:val="009B70EF"/>
    <w:rsid w:val="009E09D6"/>
    <w:rsid w:val="009F7732"/>
    <w:rsid w:val="00A07FFB"/>
    <w:rsid w:val="00A53352"/>
    <w:rsid w:val="00AA1FCD"/>
    <w:rsid w:val="00AB7ABC"/>
    <w:rsid w:val="00BA78AA"/>
    <w:rsid w:val="00C265D5"/>
    <w:rsid w:val="00C33889"/>
    <w:rsid w:val="00D24018"/>
    <w:rsid w:val="00D31669"/>
    <w:rsid w:val="00D32CA9"/>
    <w:rsid w:val="00D341C4"/>
    <w:rsid w:val="00EA249D"/>
    <w:rsid w:val="00ED16A5"/>
    <w:rsid w:val="00F2392A"/>
    <w:rsid w:val="00F32FE2"/>
    <w:rsid w:val="00F50903"/>
    <w:rsid w:val="00F83D6D"/>
    <w:rsid w:val="00FB5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64E8669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C33889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val="en-PL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61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6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7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1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8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2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A2CFA8-BE61-4367-8B29-97F0B8028F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720</Words>
  <Characters>4105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9</cp:revision>
  <cp:lastPrinted>2017-07-04T06:31:00Z</cp:lastPrinted>
  <dcterms:created xsi:type="dcterms:W3CDTF">2020-02-12T17:21:00Z</dcterms:created>
  <dcterms:modified xsi:type="dcterms:W3CDTF">2024-02-20T13:05:00Z</dcterms:modified>
  <dc:language>pl-PL</dc:language>
</cp:coreProperties>
</file>